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CFCBB" w14:textId="36D4C819" w:rsidR="00C538F3" w:rsidRDefault="00C538F3" w:rsidP="00D624D3">
      <w:pPr>
        <w:pStyle w:val="Heading1"/>
      </w:pPr>
      <w:r>
        <w:br/>
        <w:t xml:space="preserve">Topics </w:t>
      </w:r>
    </w:p>
    <w:p w14:paraId="3FF41846" w14:textId="574CC992" w:rsidR="00C538F3" w:rsidRDefault="00C538F3">
      <w:r>
        <w:t>1 Type 1 and Type 2 error</w:t>
      </w:r>
    </w:p>
    <w:p w14:paraId="5116EC69" w14:textId="46A1CAB5" w:rsidR="00C538F3" w:rsidRDefault="00C538F3">
      <w:r>
        <w:t>2 One tailed and 2 tailed test</w:t>
      </w:r>
    </w:p>
    <w:p w14:paraId="04D42761" w14:textId="7360FB65" w:rsidR="00C538F3" w:rsidRDefault="00C538F3">
      <w:r>
        <w:t>3 Confidence Interval</w:t>
      </w:r>
    </w:p>
    <w:p w14:paraId="792EAD3B" w14:textId="285E3743" w:rsidR="00C538F3" w:rsidRDefault="00C538F3">
      <w:r>
        <w:t>4 Z-test,</w:t>
      </w:r>
      <w:r w:rsidR="007B1D93">
        <w:t xml:space="preserve"> T- test, chi</w:t>
      </w:r>
      <w:r w:rsidR="00D624D3">
        <w:t>-</w:t>
      </w:r>
      <w:r w:rsidR="007B1D93">
        <w:t xml:space="preserve"> </w:t>
      </w:r>
      <w:r w:rsidR="00D624D3">
        <w:t>square</w:t>
      </w:r>
      <w:r w:rsidR="007B1D93">
        <w:t xml:space="preserve"> </w:t>
      </w:r>
      <w:r w:rsidR="00D624D3">
        <w:t>test</w:t>
      </w:r>
    </w:p>
    <w:p w14:paraId="5974CCEF" w14:textId="1B58AA68" w:rsidR="00D624D3" w:rsidRDefault="00D624D3" w:rsidP="006B622D">
      <w:pPr>
        <w:pStyle w:val="Heading1"/>
      </w:pPr>
      <w:r>
        <w:t xml:space="preserve">Type </w:t>
      </w:r>
      <w:r w:rsidR="006B622D">
        <w:t>1 and Type 2 error</w:t>
      </w:r>
    </w:p>
    <w:p w14:paraId="3338B8D8" w14:textId="4DCAE11C" w:rsidR="000315A6" w:rsidRDefault="00387692" w:rsidP="006B622D">
      <w:r>
        <w:t xml:space="preserve">When we talk about </w:t>
      </w:r>
      <w:r w:rsidR="000315A6">
        <w:t xml:space="preserve">hypothetical test. </w:t>
      </w:r>
    </w:p>
    <w:p w14:paraId="36178B1D" w14:textId="3461C998" w:rsidR="00387692" w:rsidRDefault="00593D15" w:rsidP="006B622D">
      <w:r>
        <w:t xml:space="preserve">1 </w:t>
      </w:r>
      <w:r w:rsidR="002F3C98">
        <w:t>First Type 1 and Type 2 error</w:t>
      </w:r>
    </w:p>
    <w:p w14:paraId="46ED3E09" w14:textId="5191C432" w:rsidR="002F3C98" w:rsidRDefault="00593D15" w:rsidP="006B622D">
      <w:r>
        <w:t xml:space="preserve">2 </w:t>
      </w:r>
      <w:r w:rsidR="007532FD">
        <w:t>Null Hypo</w:t>
      </w:r>
      <w:r w:rsidR="00473339">
        <w:t xml:space="preserve">thesis </w:t>
      </w:r>
      <w:r w:rsidR="00B72EEE">
        <w:t>(H0)</w:t>
      </w:r>
      <w:r w:rsidR="00D57256">
        <w:t xml:space="preserve"> – Coin is fair.</w:t>
      </w:r>
    </w:p>
    <w:p w14:paraId="38ABA284" w14:textId="235DB917" w:rsidR="00E77309" w:rsidRDefault="00E77309" w:rsidP="006B622D">
      <w:r>
        <w:t>3 Alternative Hypothesis (H1)</w:t>
      </w:r>
      <w:r w:rsidR="005D35BA">
        <w:t xml:space="preserve"> – </w:t>
      </w:r>
      <w:r w:rsidR="00D57256">
        <w:t>Coin is not fair</w:t>
      </w:r>
      <w:r w:rsidR="005D35BA">
        <w:t>.</w:t>
      </w:r>
    </w:p>
    <w:p w14:paraId="329B533D" w14:textId="6538A327" w:rsidR="007265EC" w:rsidRDefault="000B1BD7" w:rsidP="006B622D">
      <w:r>
        <w:t>After performing any kind of experiments</w:t>
      </w:r>
      <w:r w:rsidR="00D57256">
        <w:t xml:space="preserve">, </w:t>
      </w:r>
      <w:r w:rsidR="00047755">
        <w:t>there</w:t>
      </w:r>
      <w:r w:rsidR="00ED7D74">
        <w:t xml:space="preserve"> are two types of decis</w:t>
      </w:r>
      <w:r w:rsidR="00FF20A9">
        <w:t xml:space="preserve">ions that can be </w:t>
      </w:r>
      <w:r w:rsidR="00047755">
        <w:t>made.</w:t>
      </w:r>
    </w:p>
    <w:p w14:paraId="23AD22DE" w14:textId="5FB4CABE" w:rsidR="00047755" w:rsidRDefault="009038FF" w:rsidP="006B622D">
      <w:r>
        <w:t>First</w:t>
      </w:r>
      <w:r w:rsidR="003C0E68">
        <w:t>,</w:t>
      </w:r>
      <w:r w:rsidR="001C5D0B">
        <w:t xml:space="preserve"> we will go with </w:t>
      </w:r>
      <w:r w:rsidR="003C0E68">
        <w:t xml:space="preserve">respect to the reality check </w:t>
      </w:r>
      <w:r w:rsidR="007F21CE">
        <w:t xml:space="preserve">– reality check will be </w:t>
      </w:r>
      <w:r>
        <w:t>that.</w:t>
      </w:r>
      <w:r w:rsidR="00513EEB">
        <w:t xml:space="preserve"> </w:t>
      </w:r>
    </w:p>
    <w:p w14:paraId="38DED9F9" w14:textId="35D2CF77" w:rsidR="00513EEB" w:rsidRDefault="00513EEB" w:rsidP="006B622D">
      <w:r>
        <w:t xml:space="preserve">Either Null Hypothesis will be true </w:t>
      </w:r>
      <w:r w:rsidR="009138FA">
        <w:t>or Null hypothesis is false</w:t>
      </w:r>
      <w:r w:rsidR="009038FF">
        <w:t>.</w:t>
      </w:r>
    </w:p>
    <w:p w14:paraId="0889E1F8" w14:textId="77777777" w:rsidR="00A82218" w:rsidRDefault="009038FF" w:rsidP="006B622D">
      <w:r w:rsidRPr="00A043B2">
        <w:rPr>
          <w:color w:val="FF0000"/>
        </w:rPr>
        <w:t xml:space="preserve">Null Hypothesis is True or Null </w:t>
      </w:r>
      <w:r w:rsidR="00A043B2" w:rsidRPr="00A043B2">
        <w:rPr>
          <w:color w:val="FF0000"/>
        </w:rPr>
        <w:t>Hypothesis is false.</w:t>
      </w:r>
      <w:r w:rsidR="00461B08">
        <w:rPr>
          <w:color w:val="FF0000"/>
        </w:rPr>
        <w:t xml:space="preserve"> </w:t>
      </w:r>
      <w:r w:rsidR="00647D55">
        <w:t xml:space="preserve">Only these two </w:t>
      </w:r>
      <w:r w:rsidR="004B7416">
        <w:t>things we will be able to see in reality check</w:t>
      </w:r>
      <w:r w:rsidR="000E7226">
        <w:t>.</w:t>
      </w:r>
      <w:r w:rsidR="004B7416">
        <w:t xml:space="preserve"> </w:t>
      </w:r>
    </w:p>
    <w:p w14:paraId="2F029CA3" w14:textId="07E7EB5F" w:rsidR="004B7416" w:rsidRDefault="000E7226" w:rsidP="006B622D">
      <w:r>
        <w:t xml:space="preserve">If I go and check with respect </w:t>
      </w:r>
      <w:r w:rsidR="00461B08">
        <w:t xml:space="preserve">to the decision because this is what </w:t>
      </w:r>
      <w:r w:rsidR="00A82218">
        <w:t xml:space="preserve">I am </w:t>
      </w:r>
      <w:r w:rsidR="009348E4">
        <w:t>trying</w:t>
      </w:r>
      <w:r w:rsidR="00AA0A6B">
        <w:t xml:space="preserve"> to check test</w:t>
      </w:r>
    </w:p>
    <w:p w14:paraId="093EC58F" w14:textId="415DE2E7" w:rsidR="00B265C6" w:rsidRDefault="00B265C6" w:rsidP="006B622D">
      <w:r>
        <w:t xml:space="preserve">In </w:t>
      </w:r>
      <w:r w:rsidR="004770F8">
        <w:t xml:space="preserve">decision </w:t>
      </w:r>
      <w:r w:rsidR="00421FD7">
        <w:t>either get null hypothesis is t</w:t>
      </w:r>
      <w:r w:rsidR="00033DBC">
        <w:t>rue or null hypothesis is fa</w:t>
      </w:r>
      <w:r w:rsidR="00134C5F">
        <w:t xml:space="preserve">ils </w:t>
      </w:r>
    </w:p>
    <w:p w14:paraId="190F2FF9" w14:textId="1D1E27B0" w:rsidR="00B265C6" w:rsidRPr="00B265C6" w:rsidRDefault="00B265C6" w:rsidP="006B622D">
      <w:pPr>
        <w:rPr>
          <w:color w:val="FF0000"/>
        </w:rPr>
      </w:pPr>
      <w:r w:rsidRPr="00B265C6">
        <w:rPr>
          <w:color w:val="FF0000"/>
        </w:rPr>
        <w:t>Decision</w:t>
      </w:r>
      <w:r w:rsidR="004770F8">
        <w:rPr>
          <w:color w:val="FF0000"/>
        </w:rPr>
        <w:t xml:space="preserve"> – </w:t>
      </w:r>
      <w:r w:rsidR="00134C5F">
        <w:rPr>
          <w:color w:val="FF0000"/>
        </w:rPr>
        <w:t>G</w:t>
      </w:r>
      <w:r w:rsidR="004770F8">
        <w:rPr>
          <w:color w:val="FF0000"/>
        </w:rPr>
        <w:t>et</w:t>
      </w:r>
      <w:r w:rsidR="00134C5F">
        <w:rPr>
          <w:color w:val="FF0000"/>
        </w:rPr>
        <w:t xml:space="preserve"> </w:t>
      </w:r>
      <w:r w:rsidR="003553E1">
        <w:rPr>
          <w:color w:val="FF0000"/>
        </w:rPr>
        <w:t>- null</w:t>
      </w:r>
      <w:r w:rsidR="004770F8">
        <w:rPr>
          <w:color w:val="FF0000"/>
        </w:rPr>
        <w:t xml:space="preserve"> hypoth</w:t>
      </w:r>
      <w:r w:rsidR="00B81AED">
        <w:rPr>
          <w:color w:val="FF0000"/>
        </w:rPr>
        <w:t xml:space="preserve">esis is true </w:t>
      </w:r>
      <w:r w:rsidR="00134C5F">
        <w:rPr>
          <w:color w:val="FF0000"/>
        </w:rPr>
        <w:t xml:space="preserve">or </w:t>
      </w:r>
      <w:r w:rsidR="00B81AED">
        <w:rPr>
          <w:color w:val="FF0000"/>
        </w:rPr>
        <w:t xml:space="preserve">null hypothesis is </w:t>
      </w:r>
      <w:r w:rsidR="00B41A30">
        <w:rPr>
          <w:color w:val="FF0000"/>
        </w:rPr>
        <w:t>false.</w:t>
      </w:r>
    </w:p>
    <w:p w14:paraId="79DC53F2" w14:textId="4CCFF1FC" w:rsidR="003C0E68" w:rsidRDefault="00447B25" w:rsidP="006B622D">
      <w:r>
        <w:t xml:space="preserve">From </w:t>
      </w:r>
      <w:r w:rsidR="003553E1">
        <w:t>these two one cans</w:t>
      </w:r>
      <w:r>
        <w:t xml:space="preserve"> </w:t>
      </w:r>
      <w:r w:rsidR="003553E1">
        <w:t>basically derive is that</w:t>
      </w:r>
    </w:p>
    <w:p w14:paraId="6C24436D" w14:textId="7FB4BCD6" w:rsidR="00FA5138" w:rsidRDefault="00FA5138" w:rsidP="006B622D">
      <w:r>
        <w:t>Possible outcome,</w:t>
      </w:r>
    </w:p>
    <w:p w14:paraId="21E9A8C0" w14:textId="1D92A144" w:rsidR="00FA5138" w:rsidRDefault="003E470A" w:rsidP="006B622D">
      <w:r>
        <w:t>Decision1- Outcome</w:t>
      </w:r>
      <w:r w:rsidR="00FA5138">
        <w:t xml:space="preserve"> 1</w:t>
      </w:r>
      <w:r w:rsidR="00CF19EA">
        <w:t xml:space="preserve"> – We r</w:t>
      </w:r>
      <w:r w:rsidR="00911A58">
        <w:t>eject the Null Hypothesis</w:t>
      </w:r>
      <w:r w:rsidR="004C5F94">
        <w:t>.</w:t>
      </w:r>
      <w:r w:rsidR="00911A58">
        <w:t xml:space="preserve"> </w:t>
      </w:r>
      <w:r w:rsidR="00146341">
        <w:t>When in r</w:t>
      </w:r>
      <w:r w:rsidR="000F78F0">
        <w:t>eality</w:t>
      </w:r>
      <w:r w:rsidR="0019520A">
        <w:t xml:space="preserve"> it </w:t>
      </w:r>
      <w:r w:rsidR="004C5F94">
        <w:t xml:space="preserve">is </w:t>
      </w:r>
      <w:r w:rsidR="00911A58">
        <w:t>false -&gt;</w:t>
      </w:r>
      <w:r w:rsidR="0019520A">
        <w:t xml:space="preserve"> Good decision.</w:t>
      </w:r>
      <w:r w:rsidR="001B6C9E">
        <w:t xml:space="preserve"> Yes</w:t>
      </w:r>
      <w:r w:rsidR="00106F8B">
        <w:t xml:space="preserve"> </w:t>
      </w:r>
      <w:r w:rsidR="00F32856">
        <w:t>–</w:t>
      </w:r>
    </w:p>
    <w:p w14:paraId="3523EAD6" w14:textId="5419CCB7" w:rsidR="00F32856" w:rsidRPr="0072249C" w:rsidRDefault="0021223D" w:rsidP="006B622D">
      <w:pPr>
        <w:rPr>
          <w:color w:val="92D050"/>
        </w:rPr>
      </w:pPr>
      <w:r w:rsidRPr="0072249C">
        <w:rPr>
          <w:color w:val="92D050"/>
        </w:rPr>
        <w:t xml:space="preserve">“Null Hypo - </w:t>
      </w:r>
      <w:r w:rsidR="009C2903" w:rsidRPr="0072249C">
        <w:rPr>
          <w:color w:val="92D050"/>
        </w:rPr>
        <w:t>Suspected is innocent</w:t>
      </w:r>
      <w:r w:rsidRPr="0072249C">
        <w:rPr>
          <w:color w:val="92D050"/>
        </w:rPr>
        <w:t>”</w:t>
      </w:r>
      <w:r w:rsidR="00F81001" w:rsidRPr="0072249C">
        <w:rPr>
          <w:color w:val="92D050"/>
        </w:rPr>
        <w:t>- “Rejected Null Hypo”</w:t>
      </w:r>
      <w:r w:rsidRPr="0072249C">
        <w:rPr>
          <w:color w:val="92D050"/>
        </w:rPr>
        <w:t xml:space="preserve"> – </w:t>
      </w:r>
      <w:r w:rsidR="00A460DA" w:rsidRPr="0072249C">
        <w:rPr>
          <w:color w:val="92D050"/>
        </w:rPr>
        <w:t>“</w:t>
      </w:r>
      <w:r w:rsidRPr="0072249C">
        <w:rPr>
          <w:color w:val="92D050"/>
        </w:rPr>
        <w:t xml:space="preserve">Reality </w:t>
      </w:r>
      <w:r w:rsidR="00A460DA" w:rsidRPr="0072249C">
        <w:rPr>
          <w:color w:val="92D050"/>
        </w:rPr>
        <w:t>–</w:t>
      </w:r>
      <w:r w:rsidRPr="0072249C">
        <w:rPr>
          <w:color w:val="92D050"/>
        </w:rPr>
        <w:t xml:space="preserve"> </w:t>
      </w:r>
      <w:r w:rsidR="00A460DA" w:rsidRPr="0072249C">
        <w:rPr>
          <w:color w:val="92D050"/>
        </w:rPr>
        <w:t>Suspected Guilty</w:t>
      </w:r>
      <w:r w:rsidR="009C2903" w:rsidRPr="0072249C">
        <w:rPr>
          <w:color w:val="92D050"/>
        </w:rPr>
        <w:t xml:space="preserve"> </w:t>
      </w:r>
      <w:r w:rsidR="005B075E" w:rsidRPr="0072249C">
        <w:rPr>
          <w:color w:val="92D050"/>
        </w:rPr>
        <w:t>“–</w:t>
      </w:r>
      <w:r w:rsidR="00731174" w:rsidRPr="0072249C">
        <w:rPr>
          <w:color w:val="92D050"/>
        </w:rPr>
        <w:t xml:space="preserve"> Decision =Good</w:t>
      </w:r>
      <w:r w:rsidR="000246BA" w:rsidRPr="0072249C">
        <w:rPr>
          <w:color w:val="92D050"/>
        </w:rPr>
        <w:t xml:space="preserve"> – Yes. No Error.</w:t>
      </w:r>
    </w:p>
    <w:p w14:paraId="495921B2" w14:textId="77777777" w:rsidR="00E6373C" w:rsidRDefault="003E470A" w:rsidP="006B622D">
      <w:r>
        <w:t xml:space="preserve">Decision2 </w:t>
      </w:r>
      <w:r w:rsidR="00826DD0">
        <w:t>–</w:t>
      </w:r>
      <w:r>
        <w:t xml:space="preserve"> Out</w:t>
      </w:r>
      <w:r w:rsidR="00826DD0">
        <w:t xml:space="preserve">come 2 </w:t>
      </w:r>
      <w:r w:rsidR="00D559A8">
        <w:t>–</w:t>
      </w:r>
      <w:r w:rsidR="00826DD0">
        <w:t xml:space="preserve"> </w:t>
      </w:r>
    </w:p>
    <w:p w14:paraId="60E53652" w14:textId="1F3C616A" w:rsidR="00E6373C" w:rsidRPr="0072249C" w:rsidRDefault="00E6373C" w:rsidP="00E6373C">
      <w:pPr>
        <w:rPr>
          <w:color w:val="92D050"/>
        </w:rPr>
      </w:pPr>
      <w:r w:rsidRPr="0072249C">
        <w:rPr>
          <w:color w:val="92D050"/>
        </w:rPr>
        <w:t xml:space="preserve">“Null Hypo - Suspected is innocent”- “Rejected Null Hypo” – “Reality – Suspected </w:t>
      </w:r>
      <w:r w:rsidR="008212D6">
        <w:rPr>
          <w:color w:val="92D050"/>
        </w:rPr>
        <w:t>Guilty</w:t>
      </w:r>
      <w:r w:rsidRPr="0072249C">
        <w:rPr>
          <w:color w:val="92D050"/>
        </w:rPr>
        <w:t xml:space="preserve"> “– Decision =</w:t>
      </w:r>
      <w:r w:rsidR="00E81D6A">
        <w:rPr>
          <w:color w:val="92D050"/>
        </w:rPr>
        <w:t>Bad</w:t>
      </w:r>
      <w:r w:rsidRPr="0072249C">
        <w:rPr>
          <w:color w:val="92D050"/>
        </w:rPr>
        <w:t xml:space="preserve"> – Yes. </w:t>
      </w:r>
      <w:r w:rsidR="00953C43">
        <w:rPr>
          <w:color w:val="92D050"/>
        </w:rPr>
        <w:t xml:space="preserve">Type 1 </w:t>
      </w:r>
      <w:r w:rsidRPr="0072249C">
        <w:rPr>
          <w:color w:val="92D050"/>
        </w:rPr>
        <w:t>Error.</w:t>
      </w:r>
    </w:p>
    <w:p w14:paraId="58C1EA07" w14:textId="7B6E93D6" w:rsidR="00D12305" w:rsidRDefault="00D559A8" w:rsidP="006B622D">
      <w:pPr>
        <w:rPr>
          <w:color w:val="FF0000"/>
        </w:rPr>
      </w:pPr>
      <w:r>
        <w:t xml:space="preserve">We reject the Null Hypothesis. </w:t>
      </w:r>
      <w:r w:rsidR="00847A58">
        <w:t>When in Reality it is tru</w:t>
      </w:r>
      <w:r w:rsidR="006278B7">
        <w:t xml:space="preserve">e - &gt; </w:t>
      </w:r>
      <w:r w:rsidR="001C0F93">
        <w:t xml:space="preserve">In normally people say it Bad decision, </w:t>
      </w:r>
      <w:r w:rsidR="00A71F24">
        <w:t>but</w:t>
      </w:r>
      <w:r w:rsidR="0055633E">
        <w:t xml:space="preserve"> it </w:t>
      </w:r>
      <w:r w:rsidR="00F92D73">
        <w:t xml:space="preserve">is </w:t>
      </w:r>
      <w:r w:rsidR="0055633E">
        <w:t xml:space="preserve">not bad </w:t>
      </w:r>
      <w:r w:rsidR="00891FAD">
        <w:t>decision, this</w:t>
      </w:r>
      <w:r w:rsidR="00784308">
        <w:t xml:space="preserve"> kind of decisions specifically </w:t>
      </w:r>
      <w:r w:rsidR="00891FAD">
        <w:t xml:space="preserve">called as </w:t>
      </w:r>
      <w:r w:rsidR="00891FAD" w:rsidRPr="00891FAD">
        <w:rPr>
          <w:color w:val="FF0000"/>
        </w:rPr>
        <w:t xml:space="preserve">Type 1 error </w:t>
      </w:r>
      <w:r w:rsidR="00A71F24">
        <w:rPr>
          <w:color w:val="FF0000"/>
        </w:rPr>
        <w:t>– This decision when rejecting Null hypothesis</w:t>
      </w:r>
      <w:r w:rsidR="00A44F2A">
        <w:rPr>
          <w:color w:val="FF0000"/>
        </w:rPr>
        <w:t xml:space="preserve">, </w:t>
      </w:r>
      <w:r w:rsidR="00717CBF">
        <w:rPr>
          <w:color w:val="FF0000"/>
        </w:rPr>
        <w:t>when</w:t>
      </w:r>
      <w:r w:rsidR="00A44F2A">
        <w:rPr>
          <w:color w:val="FF0000"/>
        </w:rPr>
        <w:t xml:space="preserve"> in reality it is True. </w:t>
      </w:r>
    </w:p>
    <w:p w14:paraId="36D76CE7" w14:textId="43DA2888" w:rsidR="00130027" w:rsidRDefault="00130027" w:rsidP="006B622D">
      <w:r>
        <w:t xml:space="preserve">In real life scenario </w:t>
      </w:r>
    </w:p>
    <w:p w14:paraId="1226A049" w14:textId="3EC3A858" w:rsidR="00130027" w:rsidRDefault="00130027" w:rsidP="006B622D">
      <w:r>
        <w:tab/>
      </w:r>
      <w:r w:rsidR="00E8239D">
        <w:t xml:space="preserve">Null Hypothesis - </w:t>
      </w:r>
      <w:r>
        <w:t xml:space="preserve">The person is </w:t>
      </w:r>
      <w:r w:rsidR="00E8239D">
        <w:t>innocent.</w:t>
      </w:r>
      <w:r>
        <w:t xml:space="preserve"> </w:t>
      </w:r>
      <w:r w:rsidR="006C446F">
        <w:t>–</w:t>
      </w:r>
      <w:r w:rsidR="00ED308E">
        <w:t xml:space="preserve"> </w:t>
      </w:r>
    </w:p>
    <w:p w14:paraId="57B10D36" w14:textId="3168B676" w:rsidR="00E8239D" w:rsidRPr="00A44F2A" w:rsidRDefault="00E8239D" w:rsidP="006B622D">
      <w:r>
        <w:lastRenderedPageBreak/>
        <w:tab/>
        <w:t xml:space="preserve">Alternative Hypothesis – The person is not </w:t>
      </w:r>
      <w:r w:rsidR="00717CBF">
        <w:t>innocent.</w:t>
      </w:r>
      <w:r>
        <w:t xml:space="preserve"> </w:t>
      </w:r>
    </w:p>
    <w:p w14:paraId="354636B7" w14:textId="0A673420" w:rsidR="00AF2D83" w:rsidRDefault="00314E67" w:rsidP="00314E67">
      <w:r>
        <w:t xml:space="preserve"> Null Hypothesis - The person is innocent, in reality it is true that basically means the person is awarded at that sentence even though he did not do </w:t>
      </w:r>
      <w:r w:rsidR="00AB4459">
        <w:t>any crime</w:t>
      </w:r>
      <w:r w:rsidR="0048710F">
        <w:t xml:space="preserve"> </w:t>
      </w:r>
      <w:r w:rsidR="00AF2D83">
        <w:t>. This perfect example.</w:t>
      </w:r>
    </w:p>
    <w:p w14:paraId="4B6D3577" w14:textId="11839FC9" w:rsidR="0049269D" w:rsidRDefault="0049269D" w:rsidP="00314E67">
      <w:pPr>
        <w:rPr>
          <w:color w:val="FF0000"/>
        </w:rPr>
      </w:pPr>
      <w:r>
        <w:t xml:space="preserve">Outcome 3 </w:t>
      </w:r>
      <w:r w:rsidR="00FA48BA">
        <w:t xml:space="preserve">– We </w:t>
      </w:r>
      <w:r w:rsidR="004D27BE">
        <w:t>accept the Null hypothesis</w:t>
      </w:r>
      <w:r w:rsidR="004250D4">
        <w:t xml:space="preserve">. When in reality it is false </w:t>
      </w:r>
      <w:r w:rsidR="00013F1F">
        <w:t xml:space="preserve">– Not a good decision.  This error called </w:t>
      </w:r>
      <w:r w:rsidR="00013F1F" w:rsidRPr="00013F1F">
        <w:rPr>
          <w:color w:val="FF0000"/>
        </w:rPr>
        <w:t>Type 2 Error</w:t>
      </w:r>
    </w:p>
    <w:p w14:paraId="7904B18A" w14:textId="77777777" w:rsidR="0006049F" w:rsidRDefault="0006049F" w:rsidP="0006049F">
      <w:r>
        <w:t xml:space="preserve">In real life scenario </w:t>
      </w:r>
    </w:p>
    <w:p w14:paraId="6A7891FF" w14:textId="307B2EB0" w:rsidR="0006049F" w:rsidRDefault="0006049F" w:rsidP="0006049F">
      <w:pPr>
        <w:rPr>
          <w:color w:val="FF0000"/>
        </w:rPr>
      </w:pPr>
      <w:r>
        <w:t xml:space="preserve"> Even though </w:t>
      </w:r>
      <w:r w:rsidR="00BA1590">
        <w:t xml:space="preserve">the person has committed crime he is not </w:t>
      </w:r>
      <w:r w:rsidR="00DB5C46">
        <w:t xml:space="preserve">actuated </w:t>
      </w:r>
      <w:r w:rsidR="00E22EE4">
        <w:t xml:space="preserve">– this error is basically called as </w:t>
      </w:r>
      <w:r w:rsidR="00E22EE4" w:rsidRPr="006D716F">
        <w:rPr>
          <w:color w:val="FF0000"/>
        </w:rPr>
        <w:t>type</w:t>
      </w:r>
      <w:r w:rsidR="006D716F" w:rsidRPr="006D716F">
        <w:rPr>
          <w:color w:val="FF0000"/>
        </w:rPr>
        <w:t>2</w:t>
      </w:r>
      <w:r w:rsidR="00E22EE4" w:rsidRPr="006D716F">
        <w:rPr>
          <w:color w:val="FF0000"/>
        </w:rPr>
        <w:t xml:space="preserve"> </w:t>
      </w:r>
      <w:r w:rsidR="006D716F" w:rsidRPr="006D716F">
        <w:rPr>
          <w:color w:val="FF0000"/>
        </w:rPr>
        <w:t>error.</w:t>
      </w:r>
    </w:p>
    <w:p w14:paraId="1F2B8FDB" w14:textId="5F3768C3" w:rsidR="006D716F" w:rsidRDefault="006D716F" w:rsidP="0006049F">
      <w:r>
        <w:t xml:space="preserve">Outcome 4 </w:t>
      </w:r>
      <w:r w:rsidR="007502C2">
        <w:t>– We accept the null Hypothesis when in reality it is true.</w:t>
      </w:r>
      <w:r w:rsidR="009B62BF">
        <w:t xml:space="preserve"> </w:t>
      </w:r>
      <w:r w:rsidR="00AC68F1">
        <w:t>Good decision.</w:t>
      </w:r>
    </w:p>
    <w:p w14:paraId="1499A08D" w14:textId="6D8BE43F" w:rsidR="00305794" w:rsidRDefault="009322FD" w:rsidP="0006049F">
      <w:r>
        <w:t>Real world scenario. Confusion matrix.</w:t>
      </w:r>
    </w:p>
    <w:p w14:paraId="57D21C56" w14:textId="3ED40375" w:rsidR="00DF6E86" w:rsidRDefault="00DF6E86" w:rsidP="0006049F">
      <w:r>
        <w:tab/>
        <w:t>P</w:t>
      </w:r>
      <w:r>
        <w:tab/>
      </w:r>
      <w:r>
        <w:tab/>
        <w:t>N</w:t>
      </w:r>
    </w:p>
    <w:p w14:paraId="6C5D8AF9" w14:textId="598C2377" w:rsidR="006F0E1F" w:rsidRPr="006D716F" w:rsidRDefault="006F0E1F" w:rsidP="0006049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0C6EF6" wp14:editId="00EEF453">
                <wp:simplePos x="0" y="0"/>
                <wp:positionH relativeFrom="column">
                  <wp:posOffset>1011045</wp:posOffset>
                </wp:positionH>
                <wp:positionV relativeFrom="paragraph">
                  <wp:posOffset>32819</wp:posOffset>
                </wp:positionV>
                <wp:extent cx="0" cy="1345580"/>
                <wp:effectExtent l="0" t="0" r="38100" b="2603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455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72ED27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6pt,2.6pt" to="79.6pt,10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CDF0FC" wp14:editId="0D3DEFD7">
                <wp:simplePos x="0" y="0"/>
                <wp:positionH relativeFrom="column">
                  <wp:posOffset>267629</wp:posOffset>
                </wp:positionH>
                <wp:positionV relativeFrom="paragraph">
                  <wp:posOffset>40253</wp:posOffset>
                </wp:positionV>
                <wp:extent cx="1524000" cy="1271239"/>
                <wp:effectExtent l="0" t="0" r="1905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271239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32BBEE" id="Rectangle 1" o:spid="_x0000_s1026" style="position:absolute;margin-left:21.05pt;margin-top:3.15pt;width:120pt;height:100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" filled="f" strokecolor="#09101d [484]" strokeweight="1pt"/>
            </w:pict>
          </mc:Fallback>
        </mc:AlternateContent>
      </w:r>
      <w:r w:rsidR="00934F14">
        <w:tab/>
      </w:r>
      <w:r w:rsidR="00934F14">
        <w:tab/>
      </w:r>
      <w:r w:rsidR="00934F14">
        <w:tab/>
      </w:r>
      <w:r w:rsidR="00934F14">
        <w:tab/>
      </w:r>
      <w:r w:rsidR="00934F14">
        <w:tab/>
      </w:r>
    </w:p>
    <w:p w14:paraId="74EC9070" w14:textId="7CF4B6B3" w:rsidR="002C4A24" w:rsidRPr="00A043B2" w:rsidRDefault="00DF6E86" w:rsidP="00314E67">
      <w:r>
        <w:t>T</w:t>
      </w:r>
      <w:r w:rsidR="00987908">
        <w:tab/>
        <w:t>TP</w:t>
      </w:r>
      <w:r w:rsidR="00987908">
        <w:tab/>
      </w:r>
      <w:r w:rsidR="00987908">
        <w:tab/>
      </w:r>
      <w:r w:rsidR="009372BE">
        <w:t>TN Type</w:t>
      </w:r>
      <w:r w:rsidR="00850C54">
        <w:t xml:space="preserve"> 2</w:t>
      </w:r>
    </w:p>
    <w:p w14:paraId="1EAAE7C7" w14:textId="617F0E8C" w:rsidR="000315A6" w:rsidRPr="006B622D" w:rsidRDefault="006F0E1F" w:rsidP="006B622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5DF064" wp14:editId="5DAF8DAF">
                <wp:simplePos x="0" y="0"/>
                <wp:positionH relativeFrom="column">
                  <wp:posOffset>163551</wp:posOffset>
                </wp:positionH>
                <wp:positionV relativeFrom="paragraph">
                  <wp:posOffset>11445</wp:posOffset>
                </wp:positionV>
                <wp:extent cx="1806498" cy="22303"/>
                <wp:effectExtent l="0" t="0" r="22860" b="349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6498" cy="223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48202F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9pt,.9pt" to="155.1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" strokecolor="#ed7d31 [3205]" strokeweight=".5pt">
                <v:stroke joinstyle="miter"/>
              </v:line>
            </w:pict>
          </mc:Fallback>
        </mc:AlternateContent>
      </w:r>
    </w:p>
    <w:p w14:paraId="137A09E1" w14:textId="77777777" w:rsidR="00AF280F" w:rsidRDefault="00DF6E86">
      <w:r>
        <w:t>F</w:t>
      </w:r>
      <w:r w:rsidR="00987908">
        <w:t xml:space="preserve">          FP</w:t>
      </w:r>
    </w:p>
    <w:p w14:paraId="6FF8BF1B" w14:textId="1E751976" w:rsidR="006B622D" w:rsidRDefault="00AF280F">
      <w:r>
        <w:tab/>
      </w:r>
      <w:r w:rsidR="002C4A24">
        <w:t>Type 1</w:t>
      </w:r>
      <w:r w:rsidR="00987908">
        <w:tab/>
      </w:r>
      <w:r w:rsidR="00987908">
        <w:tab/>
      </w:r>
      <w:r w:rsidR="001B53F1">
        <w:t>FN</w:t>
      </w:r>
      <w:r w:rsidR="00002FB9">
        <w:t xml:space="preserve"> </w:t>
      </w:r>
    </w:p>
    <w:p w14:paraId="1E0DC4B6" w14:textId="167527E2" w:rsidR="00D624D3" w:rsidRDefault="00D624D3"/>
    <w:p w14:paraId="15EA9B52" w14:textId="2528E6A8" w:rsidR="00C538F3" w:rsidRDefault="00AF280F">
      <w:r>
        <w:t xml:space="preserve">        </w:t>
      </w:r>
      <w:r w:rsidR="00891298" w:rsidRPr="00891298">
        <w:rPr>
          <w:noProof/>
        </w:rPr>
        <w:drawing>
          <wp:inline distT="0" distB="0" distL="0" distR="0" wp14:anchorId="2D257421" wp14:editId="7F38C917">
            <wp:extent cx="1979212" cy="1605776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84822" cy="1610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</w:t>
      </w:r>
    </w:p>
    <w:p w14:paraId="3AF0951F" w14:textId="5EC3BEF3" w:rsidR="00C538F3" w:rsidRDefault="006768D9">
      <w:r w:rsidRPr="006768D9">
        <w:rPr>
          <w:noProof/>
        </w:rPr>
        <w:lastRenderedPageBreak/>
        <w:drawing>
          <wp:inline distT="0" distB="0" distL="0" distR="0" wp14:anchorId="16815F2D" wp14:editId="6E06099E">
            <wp:extent cx="5731510" cy="29972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1310E" w14:textId="08C56A6C" w:rsidR="006768D9" w:rsidRDefault="007808C4">
      <w:r w:rsidRPr="007808C4">
        <w:rPr>
          <w:noProof/>
        </w:rPr>
        <w:drawing>
          <wp:inline distT="0" distB="0" distL="0" distR="0" wp14:anchorId="189074E6" wp14:editId="603458EE">
            <wp:extent cx="5731510" cy="86106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BBBEF" w14:textId="1E636C06" w:rsidR="00874455" w:rsidRDefault="00880ABA">
      <w:r w:rsidRPr="00880ABA">
        <w:drawing>
          <wp:inline distT="0" distB="0" distL="0" distR="0" wp14:anchorId="6733E22B" wp14:editId="5888D37A">
            <wp:extent cx="5731510" cy="370078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8DCD8" w14:textId="77777777" w:rsidR="009B307C" w:rsidRDefault="009B307C"/>
    <w:p w14:paraId="09667959" w14:textId="77777777" w:rsidR="007808C4" w:rsidRDefault="007808C4"/>
    <w:sectPr w:rsidR="007808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17F8B"/>
    <w:multiLevelType w:val="hybridMultilevel"/>
    <w:tmpl w:val="91E2F9CC"/>
    <w:lvl w:ilvl="0" w:tplc="D9146686">
      <w:start w:val="3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63251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7QwNDQ3NDK0NDRR0lEKTi0uzszPAykwrQUAHDpgxCwAAAA="/>
  </w:docVars>
  <w:rsids>
    <w:rsidRoot w:val="0004404F"/>
    <w:rsid w:val="00002FB9"/>
    <w:rsid w:val="00013F1F"/>
    <w:rsid w:val="000246BA"/>
    <w:rsid w:val="000315A6"/>
    <w:rsid w:val="00033DBC"/>
    <w:rsid w:val="0004404F"/>
    <w:rsid w:val="00047755"/>
    <w:rsid w:val="0006049F"/>
    <w:rsid w:val="000B1BD7"/>
    <w:rsid w:val="000E7226"/>
    <w:rsid w:val="000F78F0"/>
    <w:rsid w:val="00106F8B"/>
    <w:rsid w:val="00130027"/>
    <w:rsid w:val="00134C5F"/>
    <w:rsid w:val="00146341"/>
    <w:rsid w:val="0019520A"/>
    <w:rsid w:val="001B53F1"/>
    <w:rsid w:val="001B6C9E"/>
    <w:rsid w:val="001C0F93"/>
    <w:rsid w:val="001C5D0B"/>
    <w:rsid w:val="0021223D"/>
    <w:rsid w:val="002575E5"/>
    <w:rsid w:val="002C4A24"/>
    <w:rsid w:val="002F3C98"/>
    <w:rsid w:val="00305794"/>
    <w:rsid w:val="00314E67"/>
    <w:rsid w:val="00344854"/>
    <w:rsid w:val="003553E1"/>
    <w:rsid w:val="00387692"/>
    <w:rsid w:val="003C0E68"/>
    <w:rsid w:val="003E470A"/>
    <w:rsid w:val="00421FD7"/>
    <w:rsid w:val="004250D4"/>
    <w:rsid w:val="00447B25"/>
    <w:rsid w:val="00461B08"/>
    <w:rsid w:val="00473339"/>
    <w:rsid w:val="004770F8"/>
    <w:rsid w:val="0048710F"/>
    <w:rsid w:val="0049269D"/>
    <w:rsid w:val="004B7416"/>
    <w:rsid w:val="004C5F94"/>
    <w:rsid w:val="004D27BE"/>
    <w:rsid w:val="00513EEB"/>
    <w:rsid w:val="00542862"/>
    <w:rsid w:val="0055633E"/>
    <w:rsid w:val="0057448F"/>
    <w:rsid w:val="00593D15"/>
    <w:rsid w:val="005B075E"/>
    <w:rsid w:val="005D35BA"/>
    <w:rsid w:val="006278B7"/>
    <w:rsid w:val="00647D55"/>
    <w:rsid w:val="006768D9"/>
    <w:rsid w:val="006B622D"/>
    <w:rsid w:val="006C446F"/>
    <w:rsid w:val="006D716F"/>
    <w:rsid w:val="006F0E1F"/>
    <w:rsid w:val="00717CBF"/>
    <w:rsid w:val="0072249C"/>
    <w:rsid w:val="007265EC"/>
    <w:rsid w:val="00731174"/>
    <w:rsid w:val="007502C2"/>
    <w:rsid w:val="007532FD"/>
    <w:rsid w:val="0076401B"/>
    <w:rsid w:val="007808C4"/>
    <w:rsid w:val="00784308"/>
    <w:rsid w:val="007B1D93"/>
    <w:rsid w:val="007E7570"/>
    <w:rsid w:val="007F21CE"/>
    <w:rsid w:val="008212D6"/>
    <w:rsid w:val="00826DD0"/>
    <w:rsid w:val="00847A58"/>
    <w:rsid w:val="00850C54"/>
    <w:rsid w:val="00874455"/>
    <w:rsid w:val="00880ABA"/>
    <w:rsid w:val="00891298"/>
    <w:rsid w:val="00891FAD"/>
    <w:rsid w:val="009038FF"/>
    <w:rsid w:val="00911A58"/>
    <w:rsid w:val="009138FA"/>
    <w:rsid w:val="009322FD"/>
    <w:rsid w:val="009348E4"/>
    <w:rsid w:val="00934F14"/>
    <w:rsid w:val="009372BE"/>
    <w:rsid w:val="00953C43"/>
    <w:rsid w:val="00987908"/>
    <w:rsid w:val="009B307C"/>
    <w:rsid w:val="009B62BF"/>
    <w:rsid w:val="009C2903"/>
    <w:rsid w:val="00A043B2"/>
    <w:rsid w:val="00A31A5D"/>
    <w:rsid w:val="00A44F2A"/>
    <w:rsid w:val="00A460DA"/>
    <w:rsid w:val="00A71F24"/>
    <w:rsid w:val="00A82218"/>
    <w:rsid w:val="00AA0A6B"/>
    <w:rsid w:val="00AB4459"/>
    <w:rsid w:val="00AC68F1"/>
    <w:rsid w:val="00AF280F"/>
    <w:rsid w:val="00AF2D83"/>
    <w:rsid w:val="00B265C6"/>
    <w:rsid w:val="00B41A30"/>
    <w:rsid w:val="00B71148"/>
    <w:rsid w:val="00B72EEE"/>
    <w:rsid w:val="00B81AED"/>
    <w:rsid w:val="00BA1590"/>
    <w:rsid w:val="00C538F3"/>
    <w:rsid w:val="00C95808"/>
    <w:rsid w:val="00CF19EA"/>
    <w:rsid w:val="00D12305"/>
    <w:rsid w:val="00D559A8"/>
    <w:rsid w:val="00D57256"/>
    <w:rsid w:val="00D624D3"/>
    <w:rsid w:val="00D86D5C"/>
    <w:rsid w:val="00DB5C46"/>
    <w:rsid w:val="00DF6E86"/>
    <w:rsid w:val="00E22EE4"/>
    <w:rsid w:val="00E6373C"/>
    <w:rsid w:val="00E77309"/>
    <w:rsid w:val="00E81D6A"/>
    <w:rsid w:val="00E8239D"/>
    <w:rsid w:val="00E93F2F"/>
    <w:rsid w:val="00ED308E"/>
    <w:rsid w:val="00ED7D74"/>
    <w:rsid w:val="00F32856"/>
    <w:rsid w:val="00F81001"/>
    <w:rsid w:val="00F92D73"/>
    <w:rsid w:val="00FA48BA"/>
    <w:rsid w:val="00FA5138"/>
    <w:rsid w:val="00FF2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B0DF9"/>
  <w15:chartTrackingRefBased/>
  <w15:docId w15:val="{C5C668A6-BD23-474D-9DA9-D45C404CB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24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24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14E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3</Pages>
  <Words>357</Words>
  <Characters>2039</Characters>
  <Application>Microsoft Office Word</Application>
  <DocSecurity>0</DocSecurity>
  <Lines>16</Lines>
  <Paragraphs>4</Paragraphs>
  <ScaleCrop>false</ScaleCrop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IT</cp:lastModifiedBy>
  <cp:revision>127</cp:revision>
  <dcterms:created xsi:type="dcterms:W3CDTF">2023-12-10T08:50:00Z</dcterms:created>
  <dcterms:modified xsi:type="dcterms:W3CDTF">2024-04-09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2-10T08:51:25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496e4a95-813f-43fb-b4d6-ad9063fb386e</vt:lpwstr>
  </property>
  <property fmtid="{D5CDD505-2E9C-101B-9397-08002B2CF9AE}" pid="8" name="MSIP_Label_2a3a108f-898d-4589-9ebc-7ee3b46df9b8_ContentBits">
    <vt:lpwstr>0</vt:lpwstr>
  </property>
</Properties>
</file>